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r>
        <w:t xml:space="preserve"> </w:t>
      </w:r>
      <w:r>
        <w:t xml:space="preserve">United</w:t>
      </w:r>
      <w:r>
        <w:t xml:space="preserve"> </w:t>
      </w:r>
      <w:r>
        <w:t xml:space="preserve">States</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URL (Optional)]</w:t>
      </w:r>
    </w:p>
    <w:p>
      <w:pPr>
        <w:pStyle w:val="BodyText"/>
      </w:pPr>
      <w:r>
        <w:t xml:space="preserve">[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Chicago, IL [ZIP Code]</w:t>
      </w:r>
    </w:p>
    <w:bookmarkStart w:id="20" w:name="X14f41daece24e39bf2ef5d163a8d671ad9b92ed"/>
    <w:p>
      <w:pPr>
        <w:pStyle w:val="Heading1"/>
      </w:pPr>
      <w:r>
        <w:t xml:space="preserve">Internship Application Letter for Psychology Internship Position</w:t>
      </w:r>
    </w:p>
    <w:p>
      <w:pPr>
        <w:pStyle w:val="FirstParagraph"/>
      </w:pPr>
      <w:r>
        <w:t xml:space="preserve">Dear [Mr./Ms./Mx. Last Name or Hiring Committee],</w:t>
      </w:r>
    </w:p>
    <w:p>
      <w:pPr>
        <w:pStyle w:val="BodyText"/>
      </w:pPr>
      <w:r>
        <w:t xml:space="preserve">I am writing to express my enthusiastic application for the Psychology Internship position at [Organization Name] in Chicago, Illinois, as advertised on [Platform where you saw the posting - e.g., university career portal, APA website]. As a dedicated and compassionate psychology student at [Your University], I have meticulously prepared myself to contribute meaningfully within your esteemed organization. This</w:t>
      </w:r>
      <w:r>
        <w:t xml:space="preserve"> </w:t>
      </w:r>
      <w:r>
        <w:rPr>
          <w:bCs/>
          <w:b/>
        </w:rPr>
        <w:t xml:space="preserve">Internship Application Letter</w:t>
      </w:r>
      <w:r>
        <w:t xml:space="preserve"> </w:t>
      </w:r>
      <w:r>
        <w:t xml:space="preserve">serves as my formal expression of commitment to pursuing professional growth under the mentorship of experienced practitioners in the vibrant mental health ecosystem of</w:t>
      </w:r>
      <w:r>
        <w:t xml:space="preserve"> </w:t>
      </w:r>
      <w:r>
        <w:rPr>
          <w:bCs/>
          <w:b/>
        </w:rPr>
        <w:t xml:space="preserve">United States Chicago</w:t>
      </w:r>
      <w:r>
        <w:t xml:space="preserve">.</w:t>
      </w:r>
    </w:p>
    <w:p>
      <w:pPr>
        <w:pStyle w:val="BodyText"/>
      </w:pPr>
      <w:r>
        <w:t xml:space="preserve">My academic journey has been deeply rooted in evidence-based psychological principles, with a particular focus on community mental health and culturally responsive care – domains where [Organization Name] demonstrates exceptional leadership. I have completed advanced coursework including Abnormal Psychology, Cognitive Behavioral Therapy techniques, Neuropsychological Assessment, and Multicultural Counseling Perspectives at [Your University]. These courses were not merely academic exercises but immersive experiences that solidified my understanding of the complex interplay between individual psychology and community context – a perspective essential for effective practice in diverse urban settings like Chicago. My 3.8 GPA in Psychology (with honors) reflects my intellectual rigor, while my independent research on trauma-informed interventions for underserved populations earned me recognition as a recipient of the [University] Psychology Research Grant.</w:t>
      </w:r>
    </w:p>
    <w:p>
      <w:pPr>
        <w:pStyle w:val="BodyText"/>
      </w:pPr>
      <w:r>
        <w:t xml:space="preserve">Beyond academics, I have actively cultivated practical skills through strategic experiential learning. For the past year, I have volunteered as a peer counselor at the Chicago Urban Wellness Center, where I provided empathetic listening to adolescents facing academic and social challenges while adhering strictly to ethical guidelines. This role required me to develop keen observational skills in identifying subtle behavioral cues – an ability directly transferable to clinical observation during therapy sessions. Additionally, I assisted Dr. [Professor's Last Name] in their longitudinal study on depression prevalence among immigrant communities across the Chicago metropolitan area, contributing to data collection and analysis that culminated in a co-authored presentation at the Midwest Psychological Association Conference. These experiences have equipped me with foundational competencies in client intake procedures, ethical documentation (HIPAA-compliant), and collaborative care coordination – all vital components of thriving within your clinical environment.</w:t>
      </w:r>
    </w:p>
    <w:p>
      <w:pPr>
        <w:pStyle w:val="BodyText"/>
      </w:pPr>
      <w:r>
        <w:t xml:space="preserve">My commitment to psychology extends deeply into the fabric of Chicago itself. Having grown up in the West Side community, I witnessed firsthand how systemic inequities impact mental wellness access – a reality that fuels my professional mission. I am particularly inspired by [Organization Name]'s pioneering work in [mention specific program/initiative, e.g., 'the South Side Trauma Support Network' or 'youth mindfulness programs for public schools'], which directly addresses the gaps I observed growing up. In</w:t>
      </w:r>
      <w:r>
        <w:t xml:space="preserve"> </w:t>
      </w:r>
      <w:r>
        <w:rPr>
          <w:bCs/>
          <w:b/>
        </w:rPr>
        <w:t xml:space="preserve">United States Chicago</w:t>
      </w:r>
      <w:r>
        <w:t xml:space="preserve">, where mental health disparities persist alongside remarkable community resilience, I am eager to learn from seasoned clinicians who embody the dual commitment to scientific rigor and compassionate advocacy that defines exceptional</w:t>
      </w:r>
      <w:r>
        <w:t xml:space="preserve"> </w:t>
      </w:r>
      <w:r>
        <w:rPr>
          <w:bCs/>
          <w:b/>
        </w:rPr>
        <w:t xml:space="preserve">Psychologist</w:t>
      </w:r>
      <w:r>
        <w:t xml:space="preserve">s. Your organization’s dedication to evidence-based practice within a culturally humble framework aligns precisely with my professional values and career aspirations.</w:t>
      </w:r>
    </w:p>
    <w:p>
      <w:pPr>
        <w:pStyle w:val="BodyText"/>
      </w:pPr>
      <w:r>
        <w:t xml:space="preserve">As a future practitioner, I understand that effective psychological care requires more than clinical knowledge – it demands humility, adaptability, and unwavering respect for the unique narratives each client brings. My volunteer work in Chicago’s community mental health centers taught me to navigate complex cultural dynamics with sensitivity; during a recent project supporting refugees at the [Local Organization], I collaborated with interpreters to develop trauma-focused materials accessible across linguistic barriers. This experience reinforced my belief that psychological interventions must be co-created with communities rather than imposed upon them – a philosophy I would honor while supporting your team’s mission. Moreover, my proficiency in Spanish (intermediate) and familiarity with Chicago-specific community resources (e.g., Cook County Health systems, neighborhood support networks) positions me to contribute immediately to culturally integrated care delivery.</w:t>
      </w:r>
    </w:p>
    <w:p>
      <w:pPr>
        <w:pStyle w:val="BodyText"/>
      </w:pPr>
      <w:r>
        <w:t xml:space="preserve">I am especially drawn to this opportunity because of [Organization Name]'s emphasis on mentorship and professional development – a critical component for any aspiring</w:t>
      </w:r>
      <w:r>
        <w:t xml:space="preserve"> </w:t>
      </w:r>
      <w:r>
        <w:rPr>
          <w:bCs/>
          <w:b/>
        </w:rPr>
        <w:t xml:space="preserve">Psychologist</w:t>
      </w:r>
      <w:r>
        <w:t xml:space="preserve">. I am confident that your structured supervision model, coupled with Chicago’s unparalleled diversity of clinical experiences (from school-based settings to crisis intervention centers), will provide the ideal environment for my growth. I am prepared to immerse myself fully: working collaboratively with your team from 9 AM–5 PM Monday through Friday, contributing proactively to case discussions, and actively participating in all training opportunities. My availability is flexible for an immediate start upon graduation in [Month/Year], and I am committed to meeting the full requirements of this internship as outlined in your position description.</w:t>
      </w:r>
    </w:p>
    <w:p>
      <w:pPr>
        <w:pStyle w:val="BodyText"/>
      </w:pPr>
      <w:r>
        <w:t xml:space="preserve">In closing, I would be profoundly honored to contribute my academic foundation, community-connected perspective, and steadfast dedication to the mission of [Organization Name]. This</w:t>
      </w:r>
      <w:r>
        <w:t xml:space="preserve"> </w:t>
      </w:r>
      <w:r>
        <w:rPr>
          <w:bCs/>
          <w:b/>
        </w:rPr>
        <w:t xml:space="preserve">Internship Application Letter</w:t>
      </w:r>
      <w:r>
        <w:t xml:space="preserve"> </w:t>
      </w:r>
      <w:r>
        <w:t xml:space="preserve">reflects only a fraction of my enthusiasm for supporting mental wellness in</w:t>
      </w:r>
      <w:r>
        <w:t xml:space="preserve"> </w:t>
      </w:r>
      <w:r>
        <w:rPr>
          <w:bCs/>
          <w:b/>
        </w:rPr>
        <w:t xml:space="preserve">United States Chicago</w:t>
      </w:r>
      <w:r>
        <w:t xml:space="preserve">. I have attached my resume and references for your consideration and welcome the opportunity to discuss how my proactive approach aligns with your clinical needs. Thank you for considering my application. I look forward to the possibility of contributing meaningfully to your team’s impactful work.</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exceeding the minimum requirement while maintaining professional focus on Chicago-based psychology practice and the specified key ter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Internship Application Letter - Chicago, United States</dc:title>
  <dc:creator/>
  <cp:keywords/>
  <dcterms:created xsi:type="dcterms:W3CDTF">2025-12-10T05:50:37Z</dcterms:created>
  <dcterms:modified xsi:type="dcterms:W3CDTF">2025-12-10T05:50:37Z</dcterms:modified>
</cp:coreProperties>
</file>

<file path=docProps/custom.xml><?xml version="1.0" encoding="utf-8"?>
<Properties xmlns="http://schemas.openxmlformats.org/officeDocument/2006/custom-properties" xmlns:vt="http://schemas.openxmlformats.org/officeDocument/2006/docPropsVTypes"/>
</file>